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757D3" w14:textId="77777777" w:rsidR="00677B32" w:rsidRDefault="00677B32" w:rsidP="00677B32">
      <w:pPr>
        <w:pStyle w:val="Heading1"/>
      </w:pPr>
      <w:r>
        <w:t>Bonus missions:</w:t>
      </w:r>
    </w:p>
    <w:p w14:paraId="4CD12E77" w14:textId="77777777" w:rsidR="00677B32" w:rsidRDefault="00677B32" w:rsidP="00677B32">
      <w:pPr>
        <w:pStyle w:val="ListParagraph"/>
        <w:numPr>
          <w:ilvl w:val="0"/>
          <w:numId w:val="20"/>
        </w:numPr>
      </w:pPr>
      <w:r>
        <w:t xml:space="preserve">You will be required to present your solution to a panel of experts. The presentation should be &lt;2 minutes and there will be time for questions from the panel. </w:t>
      </w:r>
    </w:p>
    <w:p w14:paraId="0FF06BE4" w14:textId="77777777" w:rsidR="00677B32" w:rsidRDefault="00677B32" w:rsidP="00677B32">
      <w:pPr>
        <w:pStyle w:val="ListParagraph"/>
        <w:numPr>
          <w:ilvl w:val="0"/>
          <w:numId w:val="20"/>
        </w:numPr>
      </w:pPr>
      <w:r>
        <w:t xml:space="preserve">You are required to ‘open source’ your code (sharing is caring), create a GitHub repository for your missions. Ensure your code is commented appropriately for easy re-use. </w:t>
      </w:r>
    </w:p>
    <w:p w14:paraId="1567C972" w14:textId="77777777" w:rsidR="00677B32" w:rsidRDefault="00677B32" w:rsidP="00677B32">
      <w:pPr>
        <w:pStyle w:val="ListParagraph"/>
        <w:numPr>
          <w:ilvl w:val="0"/>
          <w:numId w:val="20"/>
        </w:numPr>
      </w:pPr>
      <w:r>
        <w:t xml:space="preserve">You have been asked to promote STEM as part of the UKSA  education programme. Recent research suggests that TikTok and YouTube are the most effective social platform to share content. Create some content about your project. Ensure you use your teams branding appropriately. </w:t>
      </w:r>
    </w:p>
    <w:p w14:paraId="49A7D60F" w14:textId="77777777" w:rsidR="00677B32" w:rsidRPr="00416F3B" w:rsidRDefault="00677B32" w:rsidP="00677B32">
      <w:pPr>
        <w:pStyle w:val="ListParagraph"/>
        <w:numPr>
          <w:ilvl w:val="0"/>
          <w:numId w:val="20"/>
        </w:numPr>
      </w:pPr>
      <w:r>
        <w:t xml:space="preserve">Create a website for your </w:t>
      </w:r>
      <w:proofErr w:type="gramStart"/>
      <w:r>
        <w:t>teams</w:t>
      </w:r>
      <w:proofErr w:type="gramEnd"/>
      <w:r>
        <w:t xml:space="preserve"> project (use a Google Site). Add links or embed your social media content as well as links to your GitHub code base. Add profiles for each of your team. Ensure it is branded using your team’s brand. </w:t>
      </w:r>
    </w:p>
    <w:p w14:paraId="4B1861D6" w14:textId="77777777" w:rsidR="00034808" w:rsidRPr="00416F3B" w:rsidRDefault="00034808" w:rsidP="00416F3B"/>
    <w:sectPr w:rsidR="00034808" w:rsidRPr="00416F3B" w:rsidSect="006B36F6">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BDF49" w14:textId="77777777" w:rsidR="00B152A6" w:rsidRDefault="00B152A6" w:rsidP="006B36F6">
      <w:pPr>
        <w:spacing w:after="0" w:line="240" w:lineRule="auto"/>
      </w:pPr>
      <w:r>
        <w:separator/>
      </w:r>
    </w:p>
  </w:endnote>
  <w:endnote w:type="continuationSeparator" w:id="0">
    <w:p w14:paraId="323D8518" w14:textId="77777777" w:rsidR="00B152A6" w:rsidRDefault="00B152A6"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D0A48" w14:textId="77777777" w:rsidR="00B152A6" w:rsidRDefault="00B152A6" w:rsidP="006B36F6">
      <w:pPr>
        <w:spacing w:after="0" w:line="240" w:lineRule="auto"/>
      </w:pPr>
      <w:r>
        <w:separator/>
      </w:r>
    </w:p>
  </w:footnote>
  <w:footnote w:type="continuationSeparator" w:id="0">
    <w:p w14:paraId="176B7FCC" w14:textId="77777777" w:rsidR="00B152A6" w:rsidRDefault="00B152A6"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9410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7AE318A"/>
    <w:multiLevelType w:val="hybridMultilevel"/>
    <w:tmpl w:val="76809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8B5891"/>
    <w:multiLevelType w:val="hybridMultilevel"/>
    <w:tmpl w:val="E3A86750"/>
    <w:lvl w:ilvl="0" w:tplc="E8546CFE">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2"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E7493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A97398"/>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1748390">
    <w:abstractNumId w:val="16"/>
  </w:num>
  <w:num w:numId="2" w16cid:durableId="799150718">
    <w:abstractNumId w:val="18"/>
  </w:num>
  <w:num w:numId="3" w16cid:durableId="14698669">
    <w:abstractNumId w:val="4"/>
  </w:num>
  <w:num w:numId="4" w16cid:durableId="2015376962">
    <w:abstractNumId w:val="6"/>
  </w:num>
  <w:num w:numId="5" w16cid:durableId="307521382">
    <w:abstractNumId w:val="5"/>
  </w:num>
  <w:num w:numId="6" w16cid:durableId="1067337216">
    <w:abstractNumId w:val="8"/>
  </w:num>
  <w:num w:numId="7" w16cid:durableId="1705859952">
    <w:abstractNumId w:val="9"/>
  </w:num>
  <w:num w:numId="8" w16cid:durableId="36662631">
    <w:abstractNumId w:val="15"/>
  </w:num>
  <w:num w:numId="9" w16cid:durableId="1460687555">
    <w:abstractNumId w:val="10"/>
  </w:num>
  <w:num w:numId="10" w16cid:durableId="429817611">
    <w:abstractNumId w:val="0"/>
  </w:num>
  <w:num w:numId="11" w16cid:durableId="1617445268">
    <w:abstractNumId w:val="3"/>
  </w:num>
  <w:num w:numId="12" w16cid:durableId="692339856">
    <w:abstractNumId w:val="14"/>
  </w:num>
  <w:num w:numId="13" w16cid:durableId="709379918">
    <w:abstractNumId w:val="2"/>
  </w:num>
  <w:num w:numId="14" w16cid:durableId="187257043">
    <w:abstractNumId w:val="19"/>
  </w:num>
  <w:num w:numId="15" w16cid:durableId="60755326">
    <w:abstractNumId w:val="12"/>
  </w:num>
  <w:num w:numId="16" w16cid:durableId="1733696360">
    <w:abstractNumId w:val="17"/>
  </w:num>
  <w:num w:numId="17" w16cid:durableId="455491292">
    <w:abstractNumId w:val="13"/>
  </w:num>
  <w:num w:numId="18" w16cid:durableId="1960524465">
    <w:abstractNumId w:val="1"/>
  </w:num>
  <w:num w:numId="19" w16cid:durableId="1049691340">
    <w:abstractNumId w:val="11"/>
  </w:num>
  <w:num w:numId="20" w16cid:durableId="15734207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TI0t7A0NTEwNzdQ0lEKTi0uzszPAykwqwUA79KKOCwAAAA="/>
  </w:docVars>
  <w:rsids>
    <w:rsidRoot w:val="00D0274F"/>
    <w:rsid w:val="00004F83"/>
    <w:rsid w:val="000107C4"/>
    <w:rsid w:val="00010B91"/>
    <w:rsid w:val="00010EA3"/>
    <w:rsid w:val="00034808"/>
    <w:rsid w:val="00037702"/>
    <w:rsid w:val="0004306D"/>
    <w:rsid w:val="00046135"/>
    <w:rsid w:val="00054486"/>
    <w:rsid w:val="0006116D"/>
    <w:rsid w:val="00064B16"/>
    <w:rsid w:val="000751A3"/>
    <w:rsid w:val="0008457D"/>
    <w:rsid w:val="000D0102"/>
    <w:rsid w:val="000E633D"/>
    <w:rsid w:val="000E7A89"/>
    <w:rsid w:val="001115DA"/>
    <w:rsid w:val="00125A0C"/>
    <w:rsid w:val="0013243E"/>
    <w:rsid w:val="00152126"/>
    <w:rsid w:val="00182881"/>
    <w:rsid w:val="00195AEB"/>
    <w:rsid w:val="001A3938"/>
    <w:rsid w:val="001B4E21"/>
    <w:rsid w:val="001D3E62"/>
    <w:rsid w:val="001D5D07"/>
    <w:rsid w:val="001E3D92"/>
    <w:rsid w:val="001F2E13"/>
    <w:rsid w:val="00245BFC"/>
    <w:rsid w:val="00294C36"/>
    <w:rsid w:val="002B06E2"/>
    <w:rsid w:val="002C21F9"/>
    <w:rsid w:val="002C77FD"/>
    <w:rsid w:val="002E70C3"/>
    <w:rsid w:val="002F79FF"/>
    <w:rsid w:val="00303314"/>
    <w:rsid w:val="00311471"/>
    <w:rsid w:val="003268D4"/>
    <w:rsid w:val="00346756"/>
    <w:rsid w:val="00393C33"/>
    <w:rsid w:val="00393C71"/>
    <w:rsid w:val="00406FA6"/>
    <w:rsid w:val="0041251A"/>
    <w:rsid w:val="00416F3B"/>
    <w:rsid w:val="004300EA"/>
    <w:rsid w:val="00447F88"/>
    <w:rsid w:val="00455E02"/>
    <w:rsid w:val="00462CDC"/>
    <w:rsid w:val="004630B5"/>
    <w:rsid w:val="00463B37"/>
    <w:rsid w:val="00465D2E"/>
    <w:rsid w:val="004707BA"/>
    <w:rsid w:val="004C1DEF"/>
    <w:rsid w:val="004D5B3E"/>
    <w:rsid w:val="00500BAE"/>
    <w:rsid w:val="00503D70"/>
    <w:rsid w:val="0050517C"/>
    <w:rsid w:val="005123BE"/>
    <w:rsid w:val="00525E29"/>
    <w:rsid w:val="00532B2B"/>
    <w:rsid w:val="00545578"/>
    <w:rsid w:val="005535F1"/>
    <w:rsid w:val="00585697"/>
    <w:rsid w:val="0059339C"/>
    <w:rsid w:val="00595B90"/>
    <w:rsid w:val="005A02AE"/>
    <w:rsid w:val="005A2822"/>
    <w:rsid w:val="005B34C5"/>
    <w:rsid w:val="005B7306"/>
    <w:rsid w:val="005E7112"/>
    <w:rsid w:val="005F5105"/>
    <w:rsid w:val="005F52A1"/>
    <w:rsid w:val="00604CE4"/>
    <w:rsid w:val="006071EC"/>
    <w:rsid w:val="00630C7B"/>
    <w:rsid w:val="006469BD"/>
    <w:rsid w:val="0065571E"/>
    <w:rsid w:val="00655FFC"/>
    <w:rsid w:val="00677B32"/>
    <w:rsid w:val="00691243"/>
    <w:rsid w:val="006A246E"/>
    <w:rsid w:val="006A3115"/>
    <w:rsid w:val="006B36F6"/>
    <w:rsid w:val="006B38AD"/>
    <w:rsid w:val="006B793F"/>
    <w:rsid w:val="006D502C"/>
    <w:rsid w:val="00700D05"/>
    <w:rsid w:val="007138AA"/>
    <w:rsid w:val="007251FF"/>
    <w:rsid w:val="007267DC"/>
    <w:rsid w:val="00732B1E"/>
    <w:rsid w:val="007418C9"/>
    <w:rsid w:val="00760C8D"/>
    <w:rsid w:val="0076387A"/>
    <w:rsid w:val="00771C5C"/>
    <w:rsid w:val="00780D09"/>
    <w:rsid w:val="007843EB"/>
    <w:rsid w:val="007A5B66"/>
    <w:rsid w:val="007C30C0"/>
    <w:rsid w:val="007E01BA"/>
    <w:rsid w:val="007F6443"/>
    <w:rsid w:val="007F6603"/>
    <w:rsid w:val="00822C59"/>
    <w:rsid w:val="008437B2"/>
    <w:rsid w:val="008927E9"/>
    <w:rsid w:val="008B09D9"/>
    <w:rsid w:val="008B0E47"/>
    <w:rsid w:val="008C0068"/>
    <w:rsid w:val="008C1309"/>
    <w:rsid w:val="008C60A6"/>
    <w:rsid w:val="008C6D76"/>
    <w:rsid w:val="008D6549"/>
    <w:rsid w:val="008F13CC"/>
    <w:rsid w:val="008F4217"/>
    <w:rsid w:val="0090526F"/>
    <w:rsid w:val="00906566"/>
    <w:rsid w:val="00921538"/>
    <w:rsid w:val="009226CF"/>
    <w:rsid w:val="009228B9"/>
    <w:rsid w:val="00922FC7"/>
    <w:rsid w:val="00923F20"/>
    <w:rsid w:val="00946AD1"/>
    <w:rsid w:val="00953671"/>
    <w:rsid w:val="00960E37"/>
    <w:rsid w:val="009C46B5"/>
    <w:rsid w:val="009C5A59"/>
    <w:rsid w:val="009C5BB8"/>
    <w:rsid w:val="009D3297"/>
    <w:rsid w:val="009E2854"/>
    <w:rsid w:val="009F1E4A"/>
    <w:rsid w:val="009F3E27"/>
    <w:rsid w:val="00A351FC"/>
    <w:rsid w:val="00A4127D"/>
    <w:rsid w:val="00A510A5"/>
    <w:rsid w:val="00A5162E"/>
    <w:rsid w:val="00A55B1B"/>
    <w:rsid w:val="00A55F2E"/>
    <w:rsid w:val="00A66A07"/>
    <w:rsid w:val="00A741A6"/>
    <w:rsid w:val="00A75B10"/>
    <w:rsid w:val="00A85757"/>
    <w:rsid w:val="00AD2E1E"/>
    <w:rsid w:val="00AE78E0"/>
    <w:rsid w:val="00B03D26"/>
    <w:rsid w:val="00B152A6"/>
    <w:rsid w:val="00B23886"/>
    <w:rsid w:val="00B308F4"/>
    <w:rsid w:val="00B50465"/>
    <w:rsid w:val="00B52709"/>
    <w:rsid w:val="00B5577C"/>
    <w:rsid w:val="00B572A9"/>
    <w:rsid w:val="00B903E9"/>
    <w:rsid w:val="00B956C7"/>
    <w:rsid w:val="00BA4294"/>
    <w:rsid w:val="00BB26F0"/>
    <w:rsid w:val="00BC03EB"/>
    <w:rsid w:val="00BC51BF"/>
    <w:rsid w:val="00BE23C5"/>
    <w:rsid w:val="00C074B2"/>
    <w:rsid w:val="00C2178F"/>
    <w:rsid w:val="00C4057F"/>
    <w:rsid w:val="00C43916"/>
    <w:rsid w:val="00C61C20"/>
    <w:rsid w:val="00C64796"/>
    <w:rsid w:val="00C7544E"/>
    <w:rsid w:val="00C76272"/>
    <w:rsid w:val="00C90BEB"/>
    <w:rsid w:val="00C91531"/>
    <w:rsid w:val="00CA41D1"/>
    <w:rsid w:val="00CC4112"/>
    <w:rsid w:val="00CE7A34"/>
    <w:rsid w:val="00CF4F38"/>
    <w:rsid w:val="00D020E9"/>
    <w:rsid w:val="00D0274F"/>
    <w:rsid w:val="00D02CC8"/>
    <w:rsid w:val="00D11FDB"/>
    <w:rsid w:val="00D12722"/>
    <w:rsid w:val="00D231FD"/>
    <w:rsid w:val="00D237C9"/>
    <w:rsid w:val="00D3549E"/>
    <w:rsid w:val="00D37983"/>
    <w:rsid w:val="00D53AF2"/>
    <w:rsid w:val="00D70708"/>
    <w:rsid w:val="00D73013"/>
    <w:rsid w:val="00DA034A"/>
    <w:rsid w:val="00DE2552"/>
    <w:rsid w:val="00DE7CD6"/>
    <w:rsid w:val="00DF391C"/>
    <w:rsid w:val="00E00208"/>
    <w:rsid w:val="00E14232"/>
    <w:rsid w:val="00E36624"/>
    <w:rsid w:val="00E55CA3"/>
    <w:rsid w:val="00E87C45"/>
    <w:rsid w:val="00E94DCB"/>
    <w:rsid w:val="00ED35AF"/>
    <w:rsid w:val="00ED3A06"/>
    <w:rsid w:val="00F02E1B"/>
    <w:rsid w:val="00F1388C"/>
    <w:rsid w:val="00F23659"/>
    <w:rsid w:val="00F249A0"/>
    <w:rsid w:val="00F41341"/>
    <w:rsid w:val="00F42152"/>
    <w:rsid w:val="00F43948"/>
    <w:rsid w:val="00F46AD4"/>
    <w:rsid w:val="00F46B4B"/>
    <w:rsid w:val="00F5427B"/>
    <w:rsid w:val="00F602A9"/>
    <w:rsid w:val="00F612CB"/>
    <w:rsid w:val="00F62315"/>
    <w:rsid w:val="00F709DE"/>
    <w:rsid w:val="00F750FD"/>
    <w:rsid w:val="00F87840"/>
    <w:rsid w:val="00FA1573"/>
    <w:rsid w:val="00FB2B7F"/>
    <w:rsid w:val="00FC1CA2"/>
    <w:rsid w:val="00FD57AD"/>
    <w:rsid w:val="00FF03B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paragraph">
    <w:name w:val="paragraph"/>
    <w:basedOn w:val="Normal"/>
    <w:rsid w:val="008B09D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6B38AD"/>
  </w:style>
  <w:style w:type="character" w:customStyle="1" w:styleId="eop">
    <w:name w:val="eop"/>
    <w:basedOn w:val="DefaultParagraphFont"/>
    <w:rsid w:val="006B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3F0365DE27C4E82478744F0C5A83C" ma:contentTypeVersion="15" ma:contentTypeDescription="Create a new document." ma:contentTypeScope="" ma:versionID="9eb347b6afa88871e4b483b4732a8217">
  <xsd:schema xmlns:xsd="http://www.w3.org/2001/XMLSchema" xmlns:xs="http://www.w3.org/2001/XMLSchema" xmlns:p="http://schemas.microsoft.com/office/2006/metadata/properties" xmlns:ns2="308a6927-a4c2-4d41-82fe-3857f7c29ade" xmlns:ns3="566456f9-772c-493b-8b8e-2917ba0d59de" targetNamespace="http://schemas.microsoft.com/office/2006/metadata/properties" ma:root="true" ma:fieldsID="a31bf420a3adbca48b963242ffe113a1" ns2:_="" ns3:_="">
    <xsd:import namespace="308a6927-a4c2-4d41-82fe-3857f7c29ade"/>
    <xsd:import namespace="566456f9-772c-493b-8b8e-2917ba0d59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a6927-a4c2-4d41-82fe-3857f7c29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6456f9-772c-493b-8b8e-2917ba0d59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ca0b395-752c-49ef-a11f-87e6903cd425}" ma:internalName="TaxCatchAll" ma:showField="CatchAllData" ma:web="566456f9-772c-493b-8b8e-2917ba0d5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66456f9-772c-493b-8b8e-2917ba0d59de" xsi:nil="true"/>
    <lcf76f155ced4ddcb4097134ff3c332f xmlns="308a6927-a4c2-4d41-82fe-3857f7c29ad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7D057F-2C00-434D-B332-1C80C0BC3BB1}"/>
</file>

<file path=customXml/itemProps2.xml><?xml version="1.0" encoding="utf-8"?>
<ds:datastoreItem xmlns:ds="http://schemas.openxmlformats.org/officeDocument/2006/customXml" ds:itemID="{782CF51C-5360-4F4A-B7D8-492E269C2C93}">
  <ds:schemaRefs>
    <ds:schemaRef ds:uri="http://schemas.microsoft.com/office/2006/metadata/properties"/>
    <ds:schemaRef ds:uri="http://schemas.microsoft.com/office/infopath/2007/PartnerControls"/>
    <ds:schemaRef ds:uri="73088aa1-bb70-4e27-95fc-187c5437fa54"/>
    <ds:schemaRef ds:uri="5eaef94f-af55-4c85-9a1e-0f2cf1c1225e"/>
  </ds:schemaRefs>
</ds:datastoreItem>
</file>

<file path=customXml/itemProps3.xml><?xml version="1.0" encoding="utf-8"?>
<ds:datastoreItem xmlns:ds="http://schemas.openxmlformats.org/officeDocument/2006/customXml" ds:itemID="{F9D7B775-3AF2-474C-9DDE-8BE06200E7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Nicholas Sample</cp:lastModifiedBy>
  <cp:revision>2</cp:revision>
  <dcterms:created xsi:type="dcterms:W3CDTF">2023-04-27T15:10:00Z</dcterms:created>
  <dcterms:modified xsi:type="dcterms:W3CDTF">2023-04-2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3F0365DE27C4E82478744F0C5A83C</vt:lpwstr>
  </property>
</Properties>
</file>